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8a93841 de 14 Sep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4 Sep 2023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a93841 del 14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14T04:06:53Z</dcterms:created>
  <dcterms:modified xsi:type="dcterms:W3CDTF">2023-09-14T04:0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